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C52276" w14:textId="77777777" w:rsidR="00E9102F" w:rsidRPr="007141E0" w:rsidRDefault="00E9102F" w:rsidP="00E9102F">
      <w:pPr>
        <w:jc w:val="center"/>
        <w:rPr>
          <w:rFonts w:cs="Arial"/>
          <w:b/>
          <w:sz w:val="28"/>
          <w:szCs w:val="28"/>
          <w:lang w:val="en-GB"/>
        </w:rPr>
      </w:pPr>
      <w:r>
        <w:rPr>
          <w:rFonts w:cs="Arial"/>
          <w:b/>
          <w:bCs/>
          <w:sz w:val="28"/>
          <w:szCs w:val="28"/>
          <w:lang w:val="en-US"/>
        </w:rPr>
        <w:t>University of Bonn – Faculty of Medicine</w:t>
      </w:r>
    </w:p>
    <w:p w14:paraId="37C7D72B" w14:textId="41E41440" w:rsidR="00E9102F" w:rsidRPr="007141E0" w:rsidRDefault="00C92E09" w:rsidP="00E9102F">
      <w:pPr>
        <w:jc w:val="center"/>
        <w:rPr>
          <w:rFonts w:cs="Arial"/>
          <w:sz w:val="28"/>
          <w:szCs w:val="28"/>
          <w:u w:val="single"/>
          <w:lang w:val="en-GB"/>
        </w:rPr>
      </w:pPr>
      <w:r>
        <w:rPr>
          <w:rFonts w:cs="Arial"/>
          <w:sz w:val="28"/>
          <w:szCs w:val="28"/>
          <w:u w:val="single"/>
          <w:lang w:val="en-US"/>
        </w:rPr>
        <w:t>APPLICATION FORM</w:t>
      </w:r>
    </w:p>
    <w:p w14:paraId="08965F58" w14:textId="77777777" w:rsidR="00E9102F" w:rsidRPr="007141E0" w:rsidRDefault="00E9102F" w:rsidP="00E9102F">
      <w:pPr>
        <w:jc w:val="center"/>
        <w:rPr>
          <w:rFonts w:cs="Arial"/>
          <w:sz w:val="28"/>
          <w:szCs w:val="28"/>
          <w:lang w:val="en-GB"/>
        </w:rPr>
      </w:pPr>
    </w:p>
    <w:p w14:paraId="0BD47AD4" w14:textId="01430022" w:rsidR="00E9102F" w:rsidRPr="007141E0" w:rsidRDefault="00A500A7" w:rsidP="00E9102F">
      <w:pPr>
        <w:rPr>
          <w:rFonts w:cs="Arial"/>
          <w:b/>
          <w:sz w:val="24"/>
          <w:szCs w:val="24"/>
          <w:u w:val="single"/>
          <w:lang w:val="en-GB"/>
        </w:rPr>
      </w:pPr>
      <w:r w:rsidRPr="00A500A7">
        <w:rPr>
          <w:rFonts w:cs="Arial"/>
          <w:b/>
          <w:bCs/>
          <w:color w:val="FF0000"/>
          <w:sz w:val="24"/>
          <w:szCs w:val="24"/>
          <w:u w:val="single"/>
          <w:lang w:val="en-US"/>
        </w:rPr>
        <w:t xml:space="preserve">Attachment 1 </w:t>
      </w:r>
      <w:r>
        <w:rPr>
          <w:rFonts w:cs="Arial"/>
          <w:b/>
          <w:bCs/>
          <w:sz w:val="24"/>
          <w:szCs w:val="24"/>
          <w:u w:val="single"/>
          <w:lang w:val="en-US"/>
        </w:rPr>
        <w:t xml:space="preserve">- </w:t>
      </w:r>
      <w:r w:rsidR="00E9102F">
        <w:rPr>
          <w:rFonts w:cs="Arial"/>
          <w:b/>
          <w:bCs/>
          <w:sz w:val="24"/>
          <w:szCs w:val="24"/>
          <w:u w:val="single"/>
          <w:lang w:val="en-US"/>
        </w:rPr>
        <w:t>General information</w:t>
      </w:r>
      <w:bookmarkStart w:id="0" w:name="_GoBack"/>
      <w:bookmarkEnd w:id="0"/>
    </w:p>
    <w:p w14:paraId="7178D1E8" w14:textId="77777777" w:rsidR="00E9102F" w:rsidRPr="007141E0" w:rsidRDefault="00E9102F" w:rsidP="00E9102F">
      <w:pPr>
        <w:rPr>
          <w:rFonts w:cs="Arial"/>
          <w:b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14"/>
        <w:gridCol w:w="6127"/>
      </w:tblGrid>
      <w:tr w:rsidR="00E9102F" w:rsidRPr="00E9102F" w14:paraId="20426399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3AA404FD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Surname, first name, title</w:t>
            </w:r>
          </w:p>
        </w:tc>
        <w:tc>
          <w:tcPr>
            <w:tcW w:w="6127" w:type="dxa"/>
          </w:tcPr>
          <w:p w14:paraId="41602398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2A2E7E3A" w14:textId="77777777" w:rsidTr="00E07FCF">
        <w:trPr>
          <w:trHeight w:val="56"/>
        </w:trPr>
        <w:tc>
          <w:tcPr>
            <w:tcW w:w="3114" w:type="dxa"/>
            <w:shd w:val="clear" w:color="auto" w:fill="D9D9D9" w:themeFill="background1" w:themeFillShade="D9"/>
          </w:tcPr>
          <w:p w14:paraId="2DF3B535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Business address/telephone</w:t>
            </w:r>
          </w:p>
          <w:p w14:paraId="797B76CF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  <w:p w14:paraId="1089EB1F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  <w:tc>
          <w:tcPr>
            <w:tcW w:w="6127" w:type="dxa"/>
          </w:tcPr>
          <w:p w14:paraId="160DCAEC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E64B13F" w14:textId="77777777" w:rsidTr="00E07FCF">
        <w:trPr>
          <w:trHeight w:val="56"/>
        </w:trPr>
        <w:tc>
          <w:tcPr>
            <w:tcW w:w="3114" w:type="dxa"/>
            <w:shd w:val="clear" w:color="auto" w:fill="D9D9D9" w:themeFill="background1" w:themeFillShade="D9"/>
          </w:tcPr>
          <w:p w14:paraId="54AD3D47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Private address/telephone</w:t>
            </w:r>
          </w:p>
          <w:p w14:paraId="1514AE34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  <w:p w14:paraId="556BB97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  <w:tc>
          <w:tcPr>
            <w:tcW w:w="6127" w:type="dxa"/>
          </w:tcPr>
          <w:p w14:paraId="20B6C307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3B94BDAB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17F07F3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Marital status</w:t>
            </w:r>
          </w:p>
        </w:tc>
        <w:tc>
          <w:tcPr>
            <w:tcW w:w="6127" w:type="dxa"/>
          </w:tcPr>
          <w:p w14:paraId="004D9689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87974F7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543D0FEE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Number of children</w:t>
            </w:r>
          </w:p>
        </w:tc>
        <w:tc>
          <w:tcPr>
            <w:tcW w:w="6127" w:type="dxa"/>
          </w:tcPr>
          <w:p w14:paraId="4598F84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1C011F5C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0688F1E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Date of birth</w:t>
            </w:r>
          </w:p>
        </w:tc>
        <w:tc>
          <w:tcPr>
            <w:tcW w:w="6127" w:type="dxa"/>
          </w:tcPr>
          <w:p w14:paraId="4EB54ABD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0F1901E0" w14:textId="77777777" w:rsidTr="00E07FCF">
        <w:trPr>
          <w:trHeight w:val="17"/>
        </w:trPr>
        <w:tc>
          <w:tcPr>
            <w:tcW w:w="3114" w:type="dxa"/>
            <w:shd w:val="clear" w:color="auto" w:fill="D9D9D9" w:themeFill="background1" w:themeFillShade="D9"/>
          </w:tcPr>
          <w:p w14:paraId="721CD912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Place of birth</w:t>
            </w:r>
          </w:p>
        </w:tc>
        <w:tc>
          <w:tcPr>
            <w:tcW w:w="6127" w:type="dxa"/>
          </w:tcPr>
          <w:p w14:paraId="57C080C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000AF5E8" w14:textId="77777777" w:rsidTr="00E07FCF">
        <w:trPr>
          <w:trHeight w:val="18"/>
        </w:trPr>
        <w:tc>
          <w:tcPr>
            <w:tcW w:w="3114" w:type="dxa"/>
            <w:shd w:val="clear" w:color="auto" w:fill="D9D9D9" w:themeFill="background1" w:themeFillShade="D9"/>
          </w:tcPr>
          <w:p w14:paraId="4D69AEF6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Current position</w:t>
            </w:r>
          </w:p>
        </w:tc>
        <w:tc>
          <w:tcPr>
            <w:tcW w:w="6127" w:type="dxa"/>
          </w:tcPr>
          <w:p w14:paraId="6A6A033C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E9102F" w14:paraId="595617E0" w14:textId="77777777" w:rsidTr="00E07FCF">
        <w:trPr>
          <w:trHeight w:val="94"/>
        </w:trPr>
        <w:tc>
          <w:tcPr>
            <w:tcW w:w="3114" w:type="dxa"/>
            <w:shd w:val="clear" w:color="auto" w:fill="D9D9D9" w:themeFill="background1" w:themeFillShade="D9"/>
          </w:tcPr>
          <w:p w14:paraId="3F888858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University degree,</w:t>
            </w:r>
          </w:p>
          <w:p w14:paraId="73E3613F" w14:textId="323C8232" w:rsidR="00E9102F" w:rsidRPr="007141E0" w:rsidRDefault="007141E0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f</w:t>
            </w:r>
            <w:r w:rsidR="00E9102F">
              <w:rPr>
                <w:rFonts w:ascii="Arial" w:hAnsi="Arial" w:cs="Arial"/>
                <w:lang w:val="en-US"/>
              </w:rPr>
              <w:t>ield of study, university,</w:t>
            </w:r>
          </w:p>
          <w:p w14:paraId="7516AE16" w14:textId="0E90497C" w:rsidR="00E9102F" w:rsidRPr="00E9102F" w:rsidRDefault="007141E0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GB"/>
              </w:rPr>
              <w:t>f</w:t>
            </w:r>
            <w:proofErr w:type="spellStart"/>
            <w:r w:rsidR="00E9102F">
              <w:rPr>
                <w:rFonts w:ascii="Arial" w:hAnsi="Arial" w:cs="Arial"/>
                <w:lang w:val="en-US"/>
              </w:rPr>
              <w:t>inal</w:t>
            </w:r>
            <w:proofErr w:type="spellEnd"/>
            <w:r w:rsidR="00E9102F">
              <w:rPr>
                <w:rFonts w:ascii="Arial" w:hAnsi="Arial" w:cs="Arial"/>
                <w:lang w:val="en-US"/>
              </w:rPr>
              <w:t xml:space="preserve"> examination, date, result</w:t>
            </w:r>
          </w:p>
        </w:tc>
        <w:tc>
          <w:tcPr>
            <w:tcW w:w="6127" w:type="dxa"/>
          </w:tcPr>
          <w:p w14:paraId="02217A1B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C92E09" w14:paraId="2335A42B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6DEE3D0" w14:textId="3B1BFA50" w:rsidR="00E9102F" w:rsidRPr="00C92E09" w:rsidRDefault="00E9102F" w:rsidP="00EA6F74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Graduation,</w:t>
            </w:r>
            <w:r w:rsidR="00EA6F74">
              <w:rPr>
                <w:rFonts w:ascii="Arial" w:hAnsi="Arial" w:cs="Arial"/>
                <w:lang w:val="en-US"/>
              </w:rPr>
              <w:t xml:space="preserve"> doctoral degree</w:t>
            </w:r>
            <w:r>
              <w:rPr>
                <w:rFonts w:ascii="Arial" w:hAnsi="Arial" w:cs="Arial"/>
                <w:lang w:val="en-US"/>
              </w:rPr>
              <w:t>, university, date</w:t>
            </w:r>
          </w:p>
        </w:tc>
        <w:tc>
          <w:tcPr>
            <w:tcW w:w="6127" w:type="dxa"/>
          </w:tcPr>
          <w:p w14:paraId="3FD68192" w14:textId="77777777" w:rsidR="00E9102F" w:rsidRPr="00C92E09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3C375C40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BE7CF33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Habilitation, subject area, date</w:t>
            </w:r>
          </w:p>
        </w:tc>
        <w:tc>
          <w:tcPr>
            <w:tcW w:w="6127" w:type="dxa"/>
          </w:tcPr>
          <w:p w14:paraId="6704BF9A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C92E09" w14:paraId="34A5C68D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32DACCE8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Specialist doctor recognition(s), date</w:t>
            </w:r>
          </w:p>
        </w:tc>
        <w:tc>
          <w:tcPr>
            <w:tcW w:w="6127" w:type="dxa"/>
          </w:tcPr>
          <w:p w14:paraId="0EF3A8F7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32B11382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56BED940" w14:textId="77777777" w:rsidR="00E9102F" w:rsidRPr="00E9102F" w:rsidRDefault="00E9102F" w:rsidP="00B16B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>Additional designation(s), date</w:t>
            </w:r>
          </w:p>
        </w:tc>
        <w:tc>
          <w:tcPr>
            <w:tcW w:w="6127" w:type="dxa"/>
          </w:tcPr>
          <w:p w14:paraId="72A157C5" w14:textId="77777777" w:rsidR="00E9102F" w:rsidRPr="00E9102F" w:rsidRDefault="00E9102F" w:rsidP="00B16B0E">
            <w:pPr>
              <w:rPr>
                <w:rFonts w:ascii="Arial" w:hAnsi="Arial" w:cs="Arial"/>
              </w:rPr>
            </w:pPr>
          </w:p>
        </w:tc>
      </w:tr>
      <w:tr w:rsidR="00E9102F" w:rsidRPr="00C92E09" w14:paraId="08652758" w14:textId="77777777" w:rsidTr="00E07FCF">
        <w:trPr>
          <w:trHeight w:val="74"/>
        </w:trPr>
        <w:tc>
          <w:tcPr>
            <w:tcW w:w="3114" w:type="dxa"/>
            <w:shd w:val="clear" w:color="auto" w:fill="D9D9D9" w:themeFill="background1" w:themeFillShade="D9"/>
          </w:tcPr>
          <w:p w14:paraId="4E462E47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Experience in academic self-administration (e.g. committees, offices in the faculty/university)</w:t>
            </w:r>
          </w:p>
        </w:tc>
        <w:tc>
          <w:tcPr>
            <w:tcW w:w="6127" w:type="dxa"/>
          </w:tcPr>
          <w:p w14:paraId="756A41A4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</w:tc>
      </w:tr>
      <w:tr w:rsidR="00E9102F" w:rsidRPr="00E9102F" w14:paraId="3394A862" w14:textId="77777777" w:rsidTr="00E07FCF">
        <w:trPr>
          <w:trHeight w:val="37"/>
        </w:trPr>
        <w:tc>
          <w:tcPr>
            <w:tcW w:w="3114" w:type="dxa"/>
            <w:shd w:val="clear" w:color="auto" w:fill="D9D9D9" w:themeFill="background1" w:themeFillShade="D9"/>
          </w:tcPr>
          <w:p w14:paraId="2BA30AB3" w14:textId="77777777" w:rsidR="00BD06DA" w:rsidRPr="007141E0" w:rsidRDefault="00BD06DA" w:rsidP="00B16B0E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>Mother tongue</w:t>
            </w:r>
          </w:p>
          <w:p w14:paraId="28DE438E" w14:textId="77777777" w:rsidR="00E07FCF" w:rsidRPr="007141E0" w:rsidRDefault="00E07FCF" w:rsidP="00BD06DA">
            <w:pPr>
              <w:rPr>
                <w:rFonts w:ascii="Arial" w:hAnsi="Arial" w:cs="Arial"/>
                <w:lang w:val="en-GB"/>
              </w:rPr>
            </w:pPr>
          </w:p>
          <w:p w14:paraId="71D25FD9" w14:textId="77777777" w:rsidR="00E9102F" w:rsidRPr="007141E0" w:rsidRDefault="00BD06DA" w:rsidP="00BD06D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US"/>
              </w:rPr>
              <w:t xml:space="preserve">          German language skills</w:t>
            </w:r>
          </w:p>
        </w:tc>
        <w:tc>
          <w:tcPr>
            <w:tcW w:w="6127" w:type="dxa"/>
          </w:tcPr>
          <w:p w14:paraId="2EB3E9B1" w14:textId="77777777" w:rsidR="00E9102F" w:rsidRPr="007141E0" w:rsidRDefault="00E9102F" w:rsidP="00B16B0E">
            <w:pPr>
              <w:rPr>
                <w:rFonts w:ascii="Arial" w:hAnsi="Arial" w:cs="Arial"/>
                <w:lang w:val="en-GB"/>
              </w:rPr>
            </w:pPr>
          </w:p>
          <w:p w14:paraId="4718E778" w14:textId="77777777" w:rsidR="00E07FCF" w:rsidRPr="007141E0" w:rsidRDefault="00E07FCF" w:rsidP="00BD06DA">
            <w:pPr>
              <w:rPr>
                <w:rFonts w:ascii="Arial" w:hAnsi="Arial" w:cs="Arial"/>
                <w:lang w:val="en-GB"/>
              </w:rPr>
            </w:pPr>
          </w:p>
          <w:p w14:paraId="2174BAF7" w14:textId="77777777" w:rsidR="00BD06DA" w:rsidRPr="007141E0" w:rsidRDefault="00BD06DA" w:rsidP="00BD06DA">
            <w:pPr>
              <w:rPr>
                <w:rFonts w:ascii="Arial" w:hAnsi="Arial" w:cs="Arial"/>
                <w:lang w:val="en-GB"/>
              </w:rPr>
            </w:pP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15437D0" wp14:editId="36EDE820">
                      <wp:simplePos x="0" y="0"/>
                      <wp:positionH relativeFrom="column">
                        <wp:posOffset>239903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5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67EE3654" id="Rechteck 5" o:spid="_x0000_s1026" style="position:absolute;margin-left:188.9pt;margin-top:1.65pt;width:10.15pt;height: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FEEEAFD" wp14:editId="6BB9E42B">
                      <wp:simplePos x="0" y="0"/>
                      <wp:positionH relativeFrom="column">
                        <wp:posOffset>109728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4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4D0DFB4" id="Rechteck 4" o:spid="_x0000_s1026" style="position:absolute;margin-left:86.4pt;margin-top:1.65pt;width:10.15pt;height: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57333EA" wp14:editId="3F9B803C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20955</wp:posOffset>
                      </wp:positionV>
                      <wp:extent cx="128905" cy="120650"/>
                      <wp:effectExtent l="0" t="0" r="23495" b="12700"/>
                      <wp:wrapNone/>
                      <wp:docPr id="3" name="Rechtec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2BC2A59" id="Rechteck 3" o:spid="_x0000_s1026" style="position:absolute;margin-left:-.6pt;margin-top:1.65pt;width:10.15pt;height: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None</w:t>
            </w:r>
            <w:r>
              <w:rPr>
                <w:rFonts w:ascii="Arial" w:hAnsi="Arial" w:cs="Arial"/>
                <w:lang w:val="en-US"/>
              </w:rPr>
              <w:t xml:space="preserve">       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Basic knowledge</w:t>
            </w:r>
            <w:r>
              <w:rPr>
                <w:rFonts w:ascii="Arial" w:hAnsi="Arial" w:cs="Arial"/>
                <w:lang w:val="en-US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Fluent in written</w:t>
            </w:r>
          </w:p>
          <w:p w14:paraId="16355D71" w14:textId="77777777" w:rsidR="00BD06DA" w:rsidRPr="000B0644" w:rsidRDefault="00BD06DA" w:rsidP="00BD06D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lang w:val="en-US"/>
              </w:rPr>
              <w:t xml:space="preserve">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nd spoken language</w:t>
            </w:r>
          </w:p>
          <w:p w14:paraId="184E6503" w14:textId="544B8468" w:rsidR="00BD06DA" w:rsidRDefault="000B0644" w:rsidP="00BD06DA">
            <w:pPr>
              <w:rPr>
                <w:rFonts w:ascii="Arial" w:hAnsi="Arial" w:cs="Arial"/>
              </w:rPr>
            </w:pPr>
            <w:r>
              <w:rPr>
                <w:rFonts w:cs="Arial"/>
                <w:noProof/>
                <w:sz w:val="16"/>
                <w:szCs w:val="16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B934AAC" wp14:editId="6CA49042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41927</wp:posOffset>
                      </wp:positionV>
                      <wp:extent cx="128905" cy="120650"/>
                      <wp:effectExtent l="0" t="0" r="23495" b="12700"/>
                      <wp:wrapNone/>
                      <wp:docPr id="7" name="Rechtec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905" cy="1206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D845A87" id="Rechteck 7" o:spid="_x0000_s1026" style="position:absolute;margin-left:-.6pt;margin-top:3.3pt;width:10.15pt;height: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" filled="f" strokecolor="black [3213]" strokeweight="1pt"/>
                  </w:pict>
                </mc:Fallback>
              </mc:AlternateContent>
            </w:r>
            <w:r>
              <w:rPr>
                <w:rFonts w:cs="Arial"/>
                <w:noProof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03F23C6" wp14:editId="114C16B5">
                      <wp:simplePos x="0" y="0"/>
                      <wp:positionH relativeFrom="column">
                        <wp:posOffset>1097280</wp:posOffset>
                      </wp:positionH>
                      <wp:positionV relativeFrom="paragraph">
                        <wp:posOffset>23495</wp:posOffset>
                      </wp:positionV>
                      <wp:extent cx="129396" cy="120770"/>
                      <wp:effectExtent l="0" t="0" r="23495" b="12700"/>
                      <wp:wrapNone/>
                      <wp:docPr id="8" name="Rechteck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396" cy="12077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8BB8B05" id="Rechteck 8" o:spid="_x0000_s1026" style="position:absolute;margin-left:86.4pt;margin-top:1.85pt;width:10.2pt;height: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" filled="f" strokecolor="black [3213]" strokeweight="1pt"/>
                  </w:pict>
                </mc:Fallback>
              </mc:AlternateContent>
            </w: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Business</w:t>
            </w:r>
            <w:r>
              <w:rPr>
                <w:rFonts w:ascii="Arial" w:hAnsi="Arial" w:cs="Arial"/>
                <w:lang w:val="en-US"/>
              </w:rPr>
              <w:t xml:space="preserve">     </w:t>
            </w:r>
            <w:r w:rsidR="00D60AD1">
              <w:rPr>
                <w:rFonts w:ascii="Arial" w:hAnsi="Arial" w:cs="Arial"/>
                <w:lang w:val="en-US"/>
              </w:rPr>
              <w:t xml:space="preserve">      </w:t>
            </w:r>
            <w:r>
              <w:rPr>
                <w:rFonts w:ascii="Arial" w:hAnsi="Arial" w:cs="Arial"/>
                <w:lang w:val="en-US"/>
              </w:rPr>
              <w:t xml:space="preserve">   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Mother tongue</w:t>
            </w:r>
          </w:p>
          <w:p w14:paraId="1285D6F8" w14:textId="77777777" w:rsidR="00BD06DA" w:rsidRPr="000B0644" w:rsidRDefault="00BD06DA" w:rsidP="00BD06D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lang w:val="en-US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fluent</w:t>
            </w:r>
          </w:p>
        </w:tc>
      </w:tr>
    </w:tbl>
    <w:p w14:paraId="690C8B98" w14:textId="77777777" w:rsidR="008D3E67" w:rsidRDefault="008D3E67" w:rsidP="00A674F1"/>
    <w:sectPr w:rsidR="008D3E67" w:rsidSect="0067269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250" w:right="567" w:bottom="1418" w:left="1134" w:header="709" w:footer="8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4CC43" w14:textId="77777777" w:rsidR="00546F25" w:rsidRDefault="00546F25" w:rsidP="00A674F1">
      <w:r>
        <w:separator/>
      </w:r>
    </w:p>
  </w:endnote>
  <w:endnote w:type="continuationSeparator" w:id="0">
    <w:p w14:paraId="0497A2F0" w14:textId="77777777" w:rsidR="00546F25" w:rsidRDefault="00546F25" w:rsidP="00A67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F8478B" w14:textId="77777777" w:rsidR="00483537" w:rsidRDefault="00546F25" w:rsidP="00A674F1">
    <w:pPr>
      <w:pStyle w:val="Fuzeil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800EA6E" wp14:editId="762E4F55">
              <wp:simplePos x="0" y="0"/>
              <wp:positionH relativeFrom="page">
                <wp:posOffset>6271895</wp:posOffset>
              </wp:positionH>
              <wp:positionV relativeFrom="page">
                <wp:posOffset>10182225</wp:posOffset>
              </wp:positionV>
              <wp:extent cx="866775" cy="219075"/>
              <wp:effectExtent l="4445" t="0" r="0" b="0"/>
              <wp:wrapNone/>
              <wp:docPr id="6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3C9191" w14:textId="77777777" w:rsidR="00483537" w:rsidRDefault="00483537" w:rsidP="000209D9">
                          <w:pPr>
                            <w:pStyle w:val="Adresszeileklein"/>
                            <w:ind w:right="0"/>
                            <w:jc w:val="right"/>
                          </w:pP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Page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PAGE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Style w:val="AdresszeilekleinZchn"/>
                              <w:noProof/>
                              <w:lang w:val="en-US"/>
                            </w:rPr>
                            <w:t>2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 of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NUMPAGES 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rStyle w:val="AdresszeilekleinZchn"/>
                              <w:noProof/>
                              <w:lang w:val="en-US"/>
                            </w:rPr>
                            <w:t>2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ED9940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93.85pt;margin-top:801.75pt;width:68.25pt;height:17.2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mR9qwIAAKg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" filled="f" stroked="f">
              <v:textbox inset="0,0,0,0">
                <w:txbxContent>
                  <w:p w:rsidR="00483537" w:rsidRDefault="00483537" w:rsidP="000209D9">
                    <w:pPr>
                      <w:pStyle w:val="Adresszeileklein"/>
                      <w:ind w:right="0"/>
                      <w:jc w:val="right"/>
                      <w:bidi w:val="0"/>
                    </w:pP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Page 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instrText xml:space="preserve"> PAGE </w:instrTex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separate"/>
                    </w:r>
                    <w:r>
                      <w:rPr>
                        <w:rStyle w:val="AdresszeilekleinZchn"/>
                        <w:noProof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2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end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 of 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instrText xml:space="preserve"> NUMPAGES  </w:instrTex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separate"/>
                    </w:r>
                    <w:r>
                      <w:rPr>
                        <w:rStyle w:val="AdresszeilekleinZchn"/>
                        <w:noProof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2</w:t>
                    </w:r>
                    <w:r>
                      <w:rPr>
                        <w:rStyle w:val="AdresszeilekleinZchn"/>
                        <w:lang w:val="en-us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B8046" w14:textId="77777777" w:rsidR="008D3E67" w:rsidRPr="007141E0" w:rsidRDefault="008D3E67" w:rsidP="008D3E67">
    <w:pPr>
      <w:pStyle w:val="Fuzeile"/>
      <w:rPr>
        <w:sz w:val="16"/>
        <w:szCs w:val="16"/>
        <w:lang w:val="en-GB"/>
      </w:rPr>
    </w:pPr>
    <w:r>
      <w:rPr>
        <w:sz w:val="16"/>
        <w:szCs w:val="16"/>
        <w:lang w:val="en-US"/>
      </w:rPr>
      <w:t>Contact person: [</w:t>
    </w:r>
    <w:proofErr w:type="spellStart"/>
    <w:r>
      <w:rPr>
        <w:sz w:val="16"/>
        <w:szCs w:val="16"/>
        <w:lang w:val="en-US"/>
      </w:rPr>
      <w:t>lk_pruefungdurch</w:t>
    </w:r>
    <w:proofErr w:type="spellEnd"/>
    <w:r>
      <w:rPr>
        <w:sz w:val="16"/>
        <w:szCs w:val="16"/>
        <w:lang w:val="en-US"/>
      </w:rPr>
      <w:t>]</w:t>
    </w:r>
  </w:p>
  <w:p w14:paraId="40F4F218" w14:textId="77777777" w:rsidR="00483537" w:rsidRPr="007141E0" w:rsidRDefault="0069456E" w:rsidP="008D3E67">
    <w:pPr>
      <w:pStyle w:val="Fuzeile"/>
      <w:rPr>
        <w:sz w:val="16"/>
        <w:szCs w:val="16"/>
        <w:lang w:val="en-GB"/>
      </w:rPr>
    </w:pPr>
    <w:r>
      <w:rPr>
        <w:sz w:val="16"/>
        <w:szCs w:val="16"/>
        <w:lang w:val="en-US"/>
      </w:rPr>
      <w:t>Approval area: [</w:t>
    </w:r>
    <w:proofErr w:type="spellStart"/>
    <w:r>
      <w:rPr>
        <w:sz w:val="16"/>
        <w:szCs w:val="16"/>
        <w:lang w:val="en-US"/>
      </w:rPr>
      <w:t>lk_hgb</w:t>
    </w:r>
    <w:proofErr w:type="spellEnd"/>
    <w:r>
      <w:rPr>
        <w:sz w:val="16"/>
        <w:szCs w:val="16"/>
        <w:lang w:val="en-US"/>
      </w:rPr>
      <w:t>]</w:t>
    </w:r>
    <w:r>
      <w:rPr>
        <w:noProof/>
        <w:sz w:val="16"/>
        <w:szCs w:val="16"/>
        <w:lang w:eastAsia="de-D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EF79390" wp14:editId="5AE4D141">
              <wp:simplePos x="0" y="0"/>
              <wp:positionH relativeFrom="page">
                <wp:posOffset>6271260</wp:posOffset>
              </wp:positionH>
              <wp:positionV relativeFrom="page">
                <wp:posOffset>10181590</wp:posOffset>
              </wp:positionV>
              <wp:extent cx="866775" cy="180340"/>
              <wp:effectExtent l="3810" t="0" r="0" b="1270"/>
              <wp:wrapNone/>
              <wp:docPr id="2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18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D092D2" w14:textId="680EF7BA" w:rsidR="00483537" w:rsidRDefault="00483537" w:rsidP="00C559D9">
                          <w:pPr>
                            <w:pStyle w:val="Adresszeileklein"/>
                            <w:ind w:right="0"/>
                            <w:jc w:val="right"/>
                          </w:pP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Page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PAGE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 w:rsidR="00D34304">
                            <w:rPr>
                              <w:rStyle w:val="AdresszeilekleinZchn"/>
                              <w:noProof/>
                              <w:lang w:val="en-US"/>
                            </w:rPr>
                            <w:t>1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t xml:space="preserve"> of 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begin"/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instrText xml:space="preserve"> NUMPAGES  </w:instrTex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separate"/>
                          </w:r>
                          <w:r w:rsidR="00D34304">
                            <w:rPr>
                              <w:rStyle w:val="AdresszeilekleinZchn"/>
                              <w:noProof/>
                              <w:lang w:val="en-US"/>
                            </w:rPr>
                            <w:t>1</w:t>
                          </w:r>
                          <w:r>
                            <w:rPr>
                              <w:rStyle w:val="AdresszeilekleinZchn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F79390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93.8pt;margin-top:801.7pt;width:68.25pt;height:14.2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" filled="f" stroked="f">
              <v:textbox inset="0,0,0,0">
                <w:txbxContent>
                  <w:p w14:paraId="3AD092D2" w14:textId="680EF7BA" w:rsidR="00483537" w:rsidRDefault="00483537" w:rsidP="00C559D9">
                    <w:pPr>
                      <w:pStyle w:val="Adresszeileklein"/>
                      <w:ind w:right="0"/>
                      <w:jc w:val="right"/>
                    </w:pPr>
                    <w:r>
                      <w:rPr>
                        <w:rStyle w:val="AdresszeilekleinZchn"/>
                        <w:lang w:val="en-US"/>
                      </w:rPr>
                      <w:t xml:space="preserve">Page 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</w:rPr>
                      <w:instrText xml:space="preserve"> PAGE </w:instrText>
                    </w:r>
                    <w:r>
                      <w:rPr>
                        <w:rStyle w:val="AdresszeilekleinZchn"/>
                        <w:lang w:val="en-US"/>
                      </w:rPr>
                      <w:fldChar w:fldCharType="separate"/>
                    </w:r>
                    <w:r w:rsidR="00D34304">
                      <w:rPr>
                        <w:rStyle w:val="AdresszeilekleinZchn"/>
                        <w:noProof/>
                        <w:lang w:val="en-US"/>
                      </w:rPr>
                      <w:t>1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end"/>
                    </w:r>
                    <w:r>
                      <w:rPr>
                        <w:rStyle w:val="AdresszeilekleinZchn"/>
                        <w:lang w:val="en-US"/>
                      </w:rPr>
                      <w:t xml:space="preserve"> of 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begin"/>
                    </w:r>
                    <w:r>
                      <w:rPr>
                        <w:rStyle w:val="AdresszeilekleinZchn"/>
                        <w:lang w:val="en-US"/>
                      </w:rPr>
                      <w:instrText xml:space="preserve"> NUMPAGES  </w:instrText>
                    </w:r>
                    <w:r>
                      <w:rPr>
                        <w:rStyle w:val="AdresszeilekleinZchn"/>
                        <w:lang w:val="en-US"/>
                      </w:rPr>
                      <w:fldChar w:fldCharType="separate"/>
                    </w:r>
                    <w:r w:rsidR="00D34304">
                      <w:rPr>
                        <w:rStyle w:val="AdresszeilekleinZchn"/>
                        <w:noProof/>
                        <w:lang w:val="en-US"/>
                      </w:rPr>
                      <w:t>1</w:t>
                    </w:r>
                    <w:r>
                      <w:rPr>
                        <w:rStyle w:val="AdresszeilekleinZchn"/>
                        <w:lang w:val="en-US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FE4F0" w14:textId="77777777" w:rsidR="00546F25" w:rsidRDefault="00546F25" w:rsidP="00A674F1">
      <w:r>
        <w:separator/>
      </w:r>
    </w:p>
  </w:footnote>
  <w:footnote w:type="continuationSeparator" w:id="0">
    <w:p w14:paraId="053B5BAB" w14:textId="77777777" w:rsidR="00546F25" w:rsidRDefault="00546F25" w:rsidP="00A67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CE10F" w14:textId="77777777" w:rsidR="00907029" w:rsidRPr="00C420AB" w:rsidRDefault="0067269B" w:rsidP="00C420AB">
    <w:pPr>
      <w:framePr w:w="9573" w:h="395" w:hRule="exact" w:hSpace="181" w:wrap="around" w:vAnchor="page" w:hAnchor="page" w:x="934" w:y="327" w:anchorLock="1"/>
      <w:shd w:val="solid" w:color="FFFFFF" w:fill="FFFFFF"/>
      <w:rPr>
        <w:rFonts w:eastAsia="Times New Roman" w:cs="Arial"/>
        <w:bCs/>
        <w:sz w:val="16"/>
        <w:szCs w:val="16"/>
      </w:rPr>
    </w:pPr>
    <w:r>
      <w:rPr>
        <w:rFonts w:eastAsia="Times New Roman" w:cs="Arial"/>
        <w:sz w:val="16"/>
        <w:szCs w:val="16"/>
        <w:lang w:val="en-US"/>
      </w:rPr>
      <w:t>Document No.:</w:t>
    </w:r>
    <w:r>
      <w:rPr>
        <w:rFonts w:eastAsia="Times New Roman" w:cs="Arial"/>
        <w:sz w:val="16"/>
        <w:szCs w:val="16"/>
        <w:lang w:val="en-US"/>
      </w:rPr>
      <w:tab/>
      <w:t>[</w:t>
    </w:r>
    <w:proofErr w:type="spellStart"/>
    <w:r>
      <w:rPr>
        <w:rFonts w:eastAsia="Times New Roman" w:cs="Arial"/>
        <w:sz w:val="16"/>
        <w:szCs w:val="16"/>
        <w:lang w:val="en-US"/>
      </w:rPr>
      <w:t>lk_vollstnr</w:t>
    </w:r>
    <w:proofErr w:type="spellEnd"/>
    <w:r>
      <w:rPr>
        <w:rFonts w:eastAsia="Times New Roman" w:cs="Arial"/>
        <w:sz w:val="16"/>
        <w:szCs w:val="16"/>
        <w:lang w:val="en-US"/>
      </w:rPr>
      <w:t>]</w:t>
    </w:r>
  </w:p>
  <w:p w14:paraId="57E2ACC7" w14:textId="77777777" w:rsidR="00483537" w:rsidRDefault="00483537" w:rsidP="0067269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48" w:type="dxa"/>
      <w:tblInd w:w="66" w:type="dxa"/>
      <w:tblLook w:val="01E0" w:firstRow="1" w:lastRow="1" w:firstColumn="1" w:lastColumn="1" w:noHBand="0" w:noVBand="0"/>
    </w:tblPr>
    <w:tblGrid>
      <w:gridCol w:w="6846"/>
      <w:gridCol w:w="3402"/>
    </w:tblGrid>
    <w:tr w:rsidR="00483537" w14:paraId="7D105017" w14:textId="77777777" w:rsidTr="00C420AB">
      <w:trPr>
        <w:trHeight w:val="987"/>
      </w:trPr>
      <w:tc>
        <w:tcPr>
          <w:tcW w:w="6846" w:type="dxa"/>
          <w:vAlign w:val="bottom"/>
        </w:tcPr>
        <w:p w14:paraId="2AEAF4D7" w14:textId="16D1CF91" w:rsidR="00860AA9" w:rsidRPr="007141E0" w:rsidRDefault="00D34304" w:rsidP="00860AA9">
          <w:pPr>
            <w:shd w:val="solid" w:color="FFFFFF" w:fill="FFFFFF"/>
            <w:rPr>
              <w:rFonts w:eastAsia="Times New Roman" w:cs="Arial"/>
              <w:bCs/>
              <w:sz w:val="16"/>
              <w:szCs w:val="16"/>
              <w:lang w:val="en-GB"/>
            </w:rPr>
          </w:pPr>
          <w:r>
            <w:rPr>
              <w:rFonts w:eastAsia="Times New Roman" w:cs="Arial"/>
              <w:bCs/>
              <w:noProof/>
              <w:sz w:val="16"/>
              <w:szCs w:val="16"/>
              <w:lang w:eastAsia="de-DE"/>
            </w:rPr>
            <mc:AlternateContent>
              <mc:Choice Requires="wpg">
                <w:drawing>
                  <wp:anchor distT="0" distB="0" distL="114300" distR="114300" simplePos="0" relativeHeight="251660800" behindDoc="0" locked="0" layoutInCell="1" allowOverlap="1" wp14:anchorId="715E198A" wp14:editId="1001B7A2">
                    <wp:simplePos x="0" y="0"/>
                    <wp:positionH relativeFrom="column">
                      <wp:posOffset>2118360</wp:posOffset>
                    </wp:positionH>
                    <wp:positionV relativeFrom="paragraph">
                      <wp:posOffset>15240</wp:posOffset>
                    </wp:positionV>
                    <wp:extent cx="4279265" cy="654685"/>
                    <wp:effectExtent l="0" t="0" r="6985" b="0"/>
                    <wp:wrapNone/>
                    <wp:docPr id="12" name="Gruppieren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4279265" cy="654685"/>
                              <a:chOff x="0" y="0"/>
                              <a:chExt cx="4279265" cy="654685"/>
                            </a:xfrm>
                          </wpg:grpSpPr>
                          <pic:pic xmlns:pic="http://schemas.openxmlformats.org/drawingml/2006/picture">
                            <pic:nvPicPr>
                              <pic:cNvPr id="9" name="Grafik 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85725"/>
                                <a:ext cx="1316990" cy="5086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1" name="Grafik 1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05050" y="95250"/>
                                <a:ext cx="1974215" cy="4946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10" name="Grafik 10" descr="Y:\DEK\Dekanat\WiMa-Öffentlichkeitsarbeit\Aufbau neue Homepage\Logos\Medf_logneu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495425" y="0"/>
                                <a:ext cx="666750" cy="6546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E32CD7E" id="Gruppieren 12" o:spid="_x0000_s1026" style="position:absolute;margin-left:166.8pt;margin-top:1.2pt;width:336.95pt;height:51.55pt;z-index:251660800;mso-width-relative:margin;mso-height-relative:margin" coordsize="42792,654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x8AAAAAUmdodGxvbmcAAAxu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0QL+adz/Ly+Wn/AIiTL/8AuZT+/de6+c17p5db69/x&#10;T37r3Xfv3Xuuv9h7917rv37r3Xv99/gP9f37r3X0jv5cf/ZBPw//APFeerf/AHlKb+nu44da6On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IF/NO/7d5fLT/wARJl//AHMp/fjw69185v3THW+vf778&#10;fT37r3XX++/43/r+/db69/r+/da68P6f7x791vr3++5v791rr6R/8uP/ALIJ+H//AIrz1b/7ylN7&#10;uOHWujp+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ogX807/t3n8tP/ABEmX/8Acyn9&#10;6PXuvnN+69b69/yL375de66/41/vfv3Xuu/9t7917r3++/1j9ffuvddf77/H37r3X0j/AOXH/wBk&#10;E/D/AP8AFeerf/eUpvdx1ro6f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RAv5p3/bvL5af+Iky/8A&#10;7mU/vx69185vn/fcf4+6db66/wBt/vvz791vrv37rXXv99/vPv3Xuvf77/Y+/de697917r6R38uP&#10;/sgn4f8A/ivXV3/vKU/uw4da6On73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IF/NO/7d5fLT/xE&#10;mX/9zKf349e6+c3/AL7+vunW+vf7D/if949+6317/jX+F/futde+n++/23v3Xuvf4/4f8b9+698u&#10;vEf7D/ff09+6319I7+XH/wBkE/D/AP8AFeurf/eUpvdhw6r0dP3v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ogX807/ALd5fLT/AMRHl/8A3Mp/6+/Hh14dfOb/AN5/PunW+uv9f/YD37r3Xv8A&#10;ff4e/de67/33+8/19+6917/be/de697917r6R38uP/sgn4f/APivXV3/ALylP7uOtdHT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RAv5p3/bvL5af+Ijy/wD7mU/vR4de6+c1+D/vfuvW+u/fuvde&#10;/wBh7917r3v3Xuve/de66/41x/seT795db6+kf8Ay4/+yCfh/wD+K9dW/wDvKU3uw4dV6On73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C/mnf9u8vlp/4iPL/wDuZT+9Hh17r5zfuvW+vf7f+nv3Xuuv&#10;9j9Pz+ffut9d+/dap10f9j/vHv3Xuu/fuvdfSO/lx/8AZBPw/wD/ABXrq7/3lKf3cda6On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IF/NN/7d5fLT/xEeY/9zKf3o8OvdfOa/3rn6fT/be69W67/wB4/p791rr1&#10;vfuvddf77/Ye/de67/Pv3Xuuv99z/X37r3X0j/5cf/ZBPw//APFeurv/AHlaf3ccOtdHT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IF/NN/7d5/LT/wARHmP/AHMp/ejw69185v8A334+vuvW+uv99/h7917r&#10;3+3/ANh/j/r+/db69791rrv8+/de8uvf1/23/G/fuvdfSO/lx/8AZBPw/wD/ABXrq3/3lKb3ccOt&#10;dHT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IF/NO/7d5fLT/xEmX/9zKf348OvdfOb/PunW+vfX/eOffut&#10;9e/wP+t/vHv3Xuvf776+/da66+n+2549+6313/yL37rXX0jv5cf/AGQT8P8A/wAV66u/95Wn93HD&#10;rXR0/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RAv5p3/bvL5af+Iky/8A7mU/vx69185v/iPdOt9e&#10;v7917r3++/5F7917rr6f63+Hv3Xuu/fuvde/1v8Afc+/de6+kd/Li/7IJ+H/AP4r11d/7ytP7uOH&#10;Wujp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C/mnf8AbvL5af8AiJMv/wC5lP70eHXuvnN/1/p/&#10;T8j3XrfXvfuvde/3w9+6910P9j9Pr/yP37r3XuP9h/r+/de69/h/X37r3X0j/wCXH/2QT8P/APxX&#10;rq7/AN5Wn93610dP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IF/NO/wC3eXy0/wDER5f/ANzK&#10;f3o8OvdfOb/2J/17X916t17/AH3Pv3Wuuv8AH/ffTj37rw679+6917/X9+6916/v3XuvpHfy4v8A&#10;sgn4f/8AivXV3/vK0/u/Wujp+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IF/NO/7d5fLT/xEmX/APcy&#10;n96PDr3Xzm7f6/8AT/WHuvW+uvfuvdd/748/T37r3Xv999ffuvde/wCJ9+691737r3X0jv5cf/ZB&#10;Pw//APFeerf/AHlKb3YcOtdHT97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RAv5p3/AG7y+Wn/AIiPL/8A&#10;uZT+/Hr3Xzm/96PunW+ve/de69/xH++49+69163v3Xuuv96/1/fuvddn/ff74+/de6+kd/Li/wCy&#10;Cfh//wCK9dXf+8rT+7Dh1ro6fvf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C/mnf9u8vlp/4iPL/wDu&#10;ZT/19+PXuvnNW/2//G/dOrde5/5F/T37h1rHXfv3Xuvf778/717917r3++/5H7917rr37r3X0j/5&#10;cf8A2QT8P/8AxXrq7/3lKf3ccOtdHT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0QL+ab/27z+W&#10;n/iI8x/7mU/vR4de6+c1/X/W/wB8Pderdd+/fLrXXX+249+6913cfn37r3Xvfuvde/1v+Ke/de6+&#10;kd/Lj/7IJ+H/AP4r11b/AO8pT/093HWujp+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C/mnf9u8v&#10;lp/4iPL/APuZT+9Hh17r5zX+x9163137917r3++Hv3Xuvf737917r3++54/Hv3Xuve/Y6919I7+X&#10;H/2QT8P/APxXnq3/AN5Sm92HDrXR0/e+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C/mm/9u8/lp/4iTL/&#10;APuZT+9Hh17r5zf++/x916t11791rrv8/wBf999Pfuvde/33Hv3Xuvf6/wDvv6X976916/vXW+vp&#10;Hfy4v+yCfh//AOK9dXf+8rT+79V6On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ogX807/t3l8tP/ABEeY/8Acyn96PDr3Xzm/wDev9j7r9nW+ve/de697917r3v3&#10;Xuve/de697917r6R38uP/sgn4f8A/ivXVv8A7ylN7sOHWujp+99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tOn/hRd8mtzbg7v6/+LGIylRS&#10;7D682jiuw92YynqAkWa7B3ZJVJiWydOi3cYzEpDJSantqrpzoFkc1PWx1rZ/742v/r+9de69/vX+&#10;8e/db63u/wCRF8k9zd+fCmn2zvbJT5bc3Qm76jqmmyVZN566v2PT4Sjzex3rJGYsTSU9TLioiVF4&#10;aOM3ZtR92HDqp6un97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C/mnf9u8vlp/4iPMfm3/KZT+9Hh17r5zX+3/3w916317/eD7917r1/99+ffuvdd39+6911&#10;/vv8Pp791vrv/ffn/e/futdfSO/lx/8AZBPw/wD/ABXrq7/3laf3cda6On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0pP+FEnR+4tm/Ln&#10;afdwxszbL7l64wmOhzUaSNTLvXr7Vg81hqluVSQY18RURX0+QO4UExSH3U9b61+P98Peuvde/wBf&#10;/X4/r791vreH/wCE+fRu4+rvhdmewd0UFRjanvbsnJbz23T1Akill2Jg8RS7WwGRkppbFPu6unyd&#10;RC1rS0z08qlkdT7sOHWj1e373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0QL+ad/27y+Wn/iI8v/AO5l&#10;P78evdfObH+++v8AtvdOt9e/33+t7917r3v3Xuve/de69/vvz798+vde4/33+39+6919I7+XH/2Q&#10;T8P/APxXrq7/AN5Sn92HDrXR0/e+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RAv5p3/AG7y+Wn/AIiTL/8AuZT+/Hr3Xzmr/wDGvdOrde/4n/in&#10;v3Wuu/8Aff8AG/fsde69z/yP/jXv2Ovde9+6911z/wAVHvfXuvpH/wAuP/sgn4f/APivXV3/ALyt&#10;P7sOHWujp+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iBfzTv+3eXy0/8RJl/wD3Np/ejw69185v/jXuvW+uv6/19+6913799vXuvf8AGvfu&#10;vddf8U4P9f8AX9+63176e/da49fSP/lxf9kE/D//AMV66u/95Wn92HDrXR0/e+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ivZD5v/C3E19bisr8vPi/jMnjKypx+SxuQ7+6oo6/H&#10;19FM1NWUVdR1OWWSKaKRWjkjkUMrAqwBBHv1evdRP9nv+D3/AHmV8U//AEofqL/68e/de6Mtgc9g&#10;904PDbn2xmcTuPbW48Vjs9t7cOByNJl8HnsHl6RMhiczhstj3kp6qkqqeSOenqIJGjljZXRmVgT7&#10;r3Tt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Kn/s9/wAHv+8yvin/AOlD9Rf/AF49+qOvde/2e/4Pf95l&#10;fFP/ANKH6i/+vHv1R17r3+z3/B7/ALzK+Kf/AKUP1F/9ePfuvdCt1j3v0d3Z/Gx0z3L1T23/AHZ/&#10;hv8AeP8A0Y9ibQ37/d8Zn7j+D/xv+6tZV/afd/aVX23n0eXwy6NXje3uvdCt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+Xz3//AMz37s/P/GXOyP8A3sa38+6d&#10;b6CT/kXPv3Xuvpa/BD/sh74af+Kp/Hj/AN9Fh/d+tdGs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fKd/3&#10;35906t1737rXXf8AxT37r3W1h/wmP/7nb/8ALbf/AJfvdh149bWPvfW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lPf7z7p1vrr/AH3++t7917r309+69x62sf8AhMf/ANzt/wDltp/9773YdePW1j731r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ynT/r+6db69791&#10;7r3+wH+H/FffuvdbWP8AwmP5/wBnb/8ALbf/AJfvdh149bWPvfW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ynb/&#10;APFBx/vPunW+vfW/0/33+t791vr3+x/4n37r3W1j/wAJj/8Audv/AMts/wDl+592HWj1tY+99a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5T34/w/4j/W916317/ff74e9de697917raw/wCE&#10;x/8A3O3/AOW2/wDy/e7Drx62sfe+t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8vnv8/wDGeO7OLf8AGW+yD+Lf8flW+6db6CT/AHw9&#10;+6919LX4If8AZD3w1/8AFU/jx/76LD+79a6NZ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+U9/xP8AxX6+&#10;6db69/vv6e/de69/vv6+/de62sP+Ex//AHO3/wCW2/8Ay/e9jrXW1j7t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8vjv/wD5nv3Z/j232P8A7D/f41o916t0EnvXWuvpbfBD/sh74a/+&#10;Kp/Hj/30WH93HWujW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lPf77/kfunW+vf761/+K+/Y6911/wAa&#10;9+691tY/8Jj/APudv/y2z/5fvdh149bWPvfW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L57/wD+Z8d2f+Jc7I5+v/MZVvunW+gj/wB7Hv3XuvpbfBD/&#10;ALIe+Gn/AIqn8eP/AH0WH93HDrXRrP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ynf96/33HPunVuvfn/e&#10;vfqda679+691tYf8Jj/+52//AC23/wCX73Yde62sfe+t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Q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//R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T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U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//V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//W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//Q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R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//S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//ZUEsDBAoAAAAAAAAAIQA2aE0NcjMA&#10;AHIzAAAVAAAAZHJzL21lZGlhL2ltYWdlMS5qcGVn/9j/4AAQSkZJRgABAQEA3ADcAAD/2wBDAAIB&#10;AQIBAQICAgICAgICAwUDAwMDAwYEBAMFBwYHBwcGBwcICQsJCAgKCAcHCg0KCgsMDAwMBwkODw0M&#10;DgsMDAz/2wBDAQICAgMDAwYDAwYMCAcIDAwMDAwMDAwMDAwMDAwMDAwMDAwMDAwMDAwMDAwMDAwM&#10;DAwMDAwMDAwMDAwMDAwMDAz/wAARCACkAbQ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fik 4" o:spid="_x0000_s1027" type="#_x0000_t75" style="position:absolute;top:857;width:13169;height:5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">
                      <v:imagedata r:id="rId4" o:title=""/>
                      <v:path arrowok="t"/>
                    </v:shape>
                    <v:shape id="Grafik 11" o:spid="_x0000_s1028" type="#_x0000_t75" style="position:absolute;left:23050;top:952;width:19742;height:4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">
                      <v:imagedata r:id="rId5" o:title=""/>
                      <v:path arrowok="t"/>
                    </v:shape>
                    <v:shape id="Grafik 10" o:spid="_x0000_s1029" type="#_x0000_t75" style="position:absolute;left:14954;width:6667;height:6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">
                      <v:imagedata r:id="rId6" o:title="Medf_logneu"/>
                      <v:path arrowok="t"/>
                    </v:shape>
                  </v:group>
                </w:pict>
              </mc:Fallback>
            </mc:AlternateContent>
          </w:r>
          <w:r w:rsidR="00C420AB">
            <w:rPr>
              <w:rFonts w:eastAsia="Times New Roman" w:cs="Arial"/>
              <w:sz w:val="16"/>
              <w:szCs w:val="16"/>
              <w:lang w:val="en-US"/>
            </w:rPr>
            <w:t>Document No.:</w:t>
          </w:r>
          <w:r w:rsidR="00C420AB">
            <w:rPr>
              <w:rFonts w:eastAsia="Times New Roman" w:cs="Arial"/>
              <w:sz w:val="16"/>
              <w:szCs w:val="16"/>
              <w:lang w:val="en-US"/>
            </w:rPr>
            <w:tab/>
            <w:t>[</w:t>
          </w:r>
          <w:proofErr w:type="spellStart"/>
          <w:r w:rsidR="00C420AB">
            <w:rPr>
              <w:rFonts w:eastAsia="Times New Roman" w:cs="Arial"/>
              <w:sz w:val="16"/>
              <w:szCs w:val="16"/>
              <w:lang w:val="en-US"/>
            </w:rPr>
            <w:t>lk_vollstnr</w:t>
          </w:r>
          <w:proofErr w:type="spellEnd"/>
          <w:r w:rsidR="00C420AB">
            <w:rPr>
              <w:rFonts w:eastAsia="Times New Roman" w:cs="Arial"/>
              <w:sz w:val="16"/>
              <w:szCs w:val="16"/>
              <w:lang w:val="en-US"/>
            </w:rPr>
            <w:t>]</w:t>
          </w:r>
        </w:p>
        <w:p w14:paraId="12BFA517" w14:textId="1EBCFD70" w:rsidR="00860AA9" w:rsidRPr="007141E0" w:rsidRDefault="00C420AB" w:rsidP="00860AA9">
          <w:pPr>
            <w:shd w:val="solid" w:color="FFFFFF" w:fill="FFFFFF"/>
            <w:rPr>
              <w:sz w:val="16"/>
              <w:szCs w:val="16"/>
              <w:lang w:val="en-GB"/>
            </w:rPr>
          </w:pPr>
          <w:r>
            <w:rPr>
              <w:sz w:val="16"/>
              <w:szCs w:val="16"/>
              <w:lang w:val="en-US"/>
            </w:rPr>
            <w:t>Valid from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atfreigabe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  <w:p w14:paraId="5D2D13AF" w14:textId="77777777" w:rsidR="00860AA9" w:rsidRPr="00C420AB" w:rsidRDefault="00860AA9" w:rsidP="00860AA9">
          <w:pPr>
            <w:shd w:val="solid" w:color="FFFFFF" w:fill="FFFFFF"/>
            <w:rPr>
              <w:sz w:val="16"/>
              <w:szCs w:val="16"/>
            </w:rPr>
          </w:pPr>
          <w:r>
            <w:rPr>
              <w:sz w:val="16"/>
              <w:szCs w:val="16"/>
              <w:lang w:val="en-US"/>
            </w:rPr>
            <w:t>Next review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atpruefung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  <w:p w14:paraId="2559007C" w14:textId="77777777" w:rsidR="00483537" w:rsidRPr="00C420AB" w:rsidRDefault="00860AA9" w:rsidP="00860AA9">
          <w:pPr>
            <w:shd w:val="solid" w:color="FFFFFF" w:fill="FFFFFF"/>
            <w:rPr>
              <w:sz w:val="16"/>
              <w:szCs w:val="16"/>
            </w:rPr>
          </w:pPr>
          <w:r>
            <w:rPr>
              <w:sz w:val="16"/>
              <w:szCs w:val="16"/>
              <w:lang w:val="en-US"/>
            </w:rPr>
            <w:t>Document type:</w:t>
          </w:r>
          <w:r>
            <w:rPr>
              <w:sz w:val="16"/>
              <w:szCs w:val="16"/>
              <w:lang w:val="en-US"/>
            </w:rPr>
            <w:tab/>
            <w:t>[</w:t>
          </w:r>
          <w:proofErr w:type="spellStart"/>
          <w:r>
            <w:rPr>
              <w:sz w:val="16"/>
              <w:szCs w:val="16"/>
              <w:lang w:val="en-US"/>
            </w:rPr>
            <w:t>lk_dokart</w:t>
          </w:r>
          <w:proofErr w:type="spellEnd"/>
          <w:r>
            <w:rPr>
              <w:sz w:val="16"/>
              <w:szCs w:val="16"/>
              <w:lang w:val="en-US"/>
            </w:rPr>
            <w:t>]</w:t>
          </w:r>
        </w:p>
      </w:tc>
      <w:tc>
        <w:tcPr>
          <w:tcW w:w="3402" w:type="dxa"/>
          <w:vMerge w:val="restart"/>
          <w:vAlign w:val="center"/>
        </w:tcPr>
        <w:p w14:paraId="62745BB4" w14:textId="4927CC34" w:rsidR="00483537" w:rsidRDefault="00483537" w:rsidP="00611BA6">
          <w:pPr>
            <w:pStyle w:val="Kopfzeile"/>
            <w:ind w:right="-33"/>
            <w:jc w:val="right"/>
            <w:rPr>
              <w:rFonts w:cs="Arial"/>
              <w:sz w:val="18"/>
              <w:szCs w:val="18"/>
            </w:rPr>
          </w:pPr>
        </w:p>
        <w:p w14:paraId="24EEED3F" w14:textId="6C43CDEC" w:rsidR="00483537" w:rsidRPr="00611BA6" w:rsidRDefault="00483537" w:rsidP="00611BA6"/>
      </w:tc>
    </w:tr>
    <w:tr w:rsidR="00483537" w14:paraId="1F9C692F" w14:textId="77777777" w:rsidTr="00C420AB">
      <w:trPr>
        <w:trHeight w:hRule="exact" w:val="428"/>
      </w:trPr>
      <w:tc>
        <w:tcPr>
          <w:tcW w:w="6846" w:type="dxa"/>
          <w:vAlign w:val="bottom"/>
        </w:tcPr>
        <w:p w14:paraId="75DD8A1F" w14:textId="77777777" w:rsidR="00483537" w:rsidRDefault="00483537" w:rsidP="00860AA9">
          <w:pPr>
            <w:shd w:val="solid" w:color="FFFFFF" w:fill="FFFFFF"/>
          </w:pPr>
        </w:p>
      </w:tc>
      <w:tc>
        <w:tcPr>
          <w:tcW w:w="3402" w:type="dxa"/>
          <w:vMerge/>
        </w:tcPr>
        <w:p w14:paraId="4F08CC8F" w14:textId="77777777" w:rsidR="00483537" w:rsidRDefault="00483537" w:rsidP="00611BA6">
          <w:pPr>
            <w:pStyle w:val="Kopfzeile"/>
            <w:ind w:right="-103"/>
            <w:jc w:val="right"/>
          </w:pPr>
        </w:p>
      </w:tc>
    </w:tr>
    <w:tr w:rsidR="0067269B" w14:paraId="06CED09B" w14:textId="77777777" w:rsidTr="00C420AB">
      <w:trPr>
        <w:trHeight w:hRule="exact" w:val="282"/>
      </w:trPr>
      <w:tc>
        <w:tcPr>
          <w:tcW w:w="10248" w:type="dxa"/>
          <w:gridSpan w:val="2"/>
          <w:vAlign w:val="bottom"/>
        </w:tcPr>
        <w:p w14:paraId="4E7C04BE" w14:textId="77777777" w:rsidR="0067269B" w:rsidRPr="00157C8F" w:rsidRDefault="0067269B" w:rsidP="0067269B">
          <w:pPr>
            <w:pStyle w:val="Kopfzeile"/>
            <w:ind w:right="-103"/>
            <w:rPr>
              <w:b/>
              <w:szCs w:val="20"/>
            </w:rPr>
          </w:pPr>
          <w:r>
            <w:rPr>
              <w:rFonts w:eastAsia="Times New Roman" w:cs="Arial"/>
              <w:b/>
              <w:bCs/>
              <w:szCs w:val="20"/>
              <w:lang w:val="en-US"/>
            </w:rPr>
            <w:t>[</w:t>
          </w:r>
          <w:proofErr w:type="spellStart"/>
          <w:r>
            <w:rPr>
              <w:rFonts w:eastAsia="Times New Roman" w:cs="Arial"/>
              <w:b/>
              <w:bCs/>
              <w:szCs w:val="20"/>
              <w:lang w:val="en-US"/>
            </w:rPr>
            <w:t>lk_doktitel</w:t>
          </w:r>
          <w:proofErr w:type="spellEnd"/>
          <w:r>
            <w:rPr>
              <w:rFonts w:eastAsia="Times New Roman" w:cs="Arial"/>
              <w:b/>
              <w:bCs/>
              <w:szCs w:val="20"/>
              <w:lang w:val="en-US"/>
            </w:rPr>
            <w:t>]</w:t>
          </w:r>
        </w:p>
      </w:tc>
    </w:tr>
  </w:tbl>
  <w:p w14:paraId="47258D25" w14:textId="77777777" w:rsidR="00483537" w:rsidRDefault="00483537" w:rsidP="00A674F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CA1A88"/>
    <w:multiLevelType w:val="hybridMultilevel"/>
    <w:tmpl w:val="37CA951C"/>
    <w:lvl w:ilvl="0" w:tplc="D310B3C6">
      <w:start w:val="1"/>
      <w:numFmt w:val="bullet"/>
      <w:pStyle w:val="Listenabsatz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40961">
      <o:colormru v:ext="edit" colors="#7d837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Y1N7QwNjCwNDZU0lEKTi0uzszPAykwrAUAFyOjzywAAAA="/>
  </w:docVars>
  <w:rsids>
    <w:rsidRoot w:val="00546F25"/>
    <w:rsid w:val="000060D1"/>
    <w:rsid w:val="000209D9"/>
    <w:rsid w:val="000253B5"/>
    <w:rsid w:val="000269EC"/>
    <w:rsid w:val="000A2EED"/>
    <w:rsid w:val="000A7326"/>
    <w:rsid w:val="000B0644"/>
    <w:rsid w:val="000F6998"/>
    <w:rsid w:val="0011678F"/>
    <w:rsid w:val="00124ABD"/>
    <w:rsid w:val="00131A94"/>
    <w:rsid w:val="00146AB0"/>
    <w:rsid w:val="00152F61"/>
    <w:rsid w:val="001561A4"/>
    <w:rsid w:val="00157C8F"/>
    <w:rsid w:val="00162580"/>
    <w:rsid w:val="00162ADC"/>
    <w:rsid w:val="001658D6"/>
    <w:rsid w:val="00184139"/>
    <w:rsid w:val="001A4B5E"/>
    <w:rsid w:val="001D26E4"/>
    <w:rsid w:val="001D4F96"/>
    <w:rsid w:val="001E6CDA"/>
    <w:rsid w:val="001F406B"/>
    <w:rsid w:val="00237093"/>
    <w:rsid w:val="00260370"/>
    <w:rsid w:val="00273A32"/>
    <w:rsid w:val="00276241"/>
    <w:rsid w:val="002A6274"/>
    <w:rsid w:val="002B4F25"/>
    <w:rsid w:val="00350EC5"/>
    <w:rsid w:val="00375924"/>
    <w:rsid w:val="003840AC"/>
    <w:rsid w:val="003A5421"/>
    <w:rsid w:val="003C7FE7"/>
    <w:rsid w:val="00400E9F"/>
    <w:rsid w:val="004534DE"/>
    <w:rsid w:val="00455470"/>
    <w:rsid w:val="00473FE9"/>
    <w:rsid w:val="00483537"/>
    <w:rsid w:val="004B4663"/>
    <w:rsid w:val="004C2CFB"/>
    <w:rsid w:val="004E4425"/>
    <w:rsid w:val="004E49E5"/>
    <w:rsid w:val="004E7261"/>
    <w:rsid w:val="004F6BB2"/>
    <w:rsid w:val="00514AF2"/>
    <w:rsid w:val="00524C83"/>
    <w:rsid w:val="00546F25"/>
    <w:rsid w:val="005603B3"/>
    <w:rsid w:val="00563F9F"/>
    <w:rsid w:val="0056736A"/>
    <w:rsid w:val="005B22EC"/>
    <w:rsid w:val="005C5C11"/>
    <w:rsid w:val="005D480A"/>
    <w:rsid w:val="005D6BDE"/>
    <w:rsid w:val="005F487A"/>
    <w:rsid w:val="00600387"/>
    <w:rsid w:val="00611BA6"/>
    <w:rsid w:val="00634D94"/>
    <w:rsid w:val="00652C10"/>
    <w:rsid w:val="00665310"/>
    <w:rsid w:val="0067269B"/>
    <w:rsid w:val="0069456E"/>
    <w:rsid w:val="006B6A50"/>
    <w:rsid w:val="006C683A"/>
    <w:rsid w:val="006E0B30"/>
    <w:rsid w:val="006F18F5"/>
    <w:rsid w:val="00703C0E"/>
    <w:rsid w:val="007141E0"/>
    <w:rsid w:val="007201F5"/>
    <w:rsid w:val="007254DA"/>
    <w:rsid w:val="00733DEB"/>
    <w:rsid w:val="0075650D"/>
    <w:rsid w:val="00763B90"/>
    <w:rsid w:val="0077000C"/>
    <w:rsid w:val="007740DA"/>
    <w:rsid w:val="007C51F4"/>
    <w:rsid w:val="007E0A7F"/>
    <w:rsid w:val="007E2AEE"/>
    <w:rsid w:val="007F0557"/>
    <w:rsid w:val="007F54B8"/>
    <w:rsid w:val="007F6655"/>
    <w:rsid w:val="00800A78"/>
    <w:rsid w:val="00806774"/>
    <w:rsid w:val="00860AA9"/>
    <w:rsid w:val="008610F6"/>
    <w:rsid w:val="00882726"/>
    <w:rsid w:val="00884BD0"/>
    <w:rsid w:val="00885DD4"/>
    <w:rsid w:val="008966C4"/>
    <w:rsid w:val="008976DE"/>
    <w:rsid w:val="008C646D"/>
    <w:rsid w:val="008C76EC"/>
    <w:rsid w:val="008D3E67"/>
    <w:rsid w:val="008D7FA1"/>
    <w:rsid w:val="00906D6D"/>
    <w:rsid w:val="00907029"/>
    <w:rsid w:val="009153D9"/>
    <w:rsid w:val="009311CB"/>
    <w:rsid w:val="00932834"/>
    <w:rsid w:val="00946852"/>
    <w:rsid w:val="00973137"/>
    <w:rsid w:val="00975D33"/>
    <w:rsid w:val="009772B6"/>
    <w:rsid w:val="009879D2"/>
    <w:rsid w:val="009916C2"/>
    <w:rsid w:val="00993035"/>
    <w:rsid w:val="009E0451"/>
    <w:rsid w:val="00A172B3"/>
    <w:rsid w:val="00A215DA"/>
    <w:rsid w:val="00A500A7"/>
    <w:rsid w:val="00A674F1"/>
    <w:rsid w:val="00A72664"/>
    <w:rsid w:val="00A97573"/>
    <w:rsid w:val="00AD1480"/>
    <w:rsid w:val="00AD5102"/>
    <w:rsid w:val="00AF321C"/>
    <w:rsid w:val="00B20131"/>
    <w:rsid w:val="00B24103"/>
    <w:rsid w:val="00B6189E"/>
    <w:rsid w:val="00B902B6"/>
    <w:rsid w:val="00B91673"/>
    <w:rsid w:val="00B91B7A"/>
    <w:rsid w:val="00B92298"/>
    <w:rsid w:val="00B942FE"/>
    <w:rsid w:val="00B9496C"/>
    <w:rsid w:val="00BB59E6"/>
    <w:rsid w:val="00BC4E5F"/>
    <w:rsid w:val="00BD06DA"/>
    <w:rsid w:val="00BD446E"/>
    <w:rsid w:val="00C0102E"/>
    <w:rsid w:val="00C36E4E"/>
    <w:rsid w:val="00C377B7"/>
    <w:rsid w:val="00C420AB"/>
    <w:rsid w:val="00C559D9"/>
    <w:rsid w:val="00C77ABB"/>
    <w:rsid w:val="00C92243"/>
    <w:rsid w:val="00C92E09"/>
    <w:rsid w:val="00CA57CE"/>
    <w:rsid w:val="00CC2A32"/>
    <w:rsid w:val="00CF6D05"/>
    <w:rsid w:val="00D04522"/>
    <w:rsid w:val="00D13493"/>
    <w:rsid w:val="00D2661E"/>
    <w:rsid w:val="00D34304"/>
    <w:rsid w:val="00D43B77"/>
    <w:rsid w:val="00D60AD1"/>
    <w:rsid w:val="00D86349"/>
    <w:rsid w:val="00D93FAD"/>
    <w:rsid w:val="00DB13C9"/>
    <w:rsid w:val="00DB38ED"/>
    <w:rsid w:val="00DC282D"/>
    <w:rsid w:val="00DE561E"/>
    <w:rsid w:val="00E07FCF"/>
    <w:rsid w:val="00E454F8"/>
    <w:rsid w:val="00E45C08"/>
    <w:rsid w:val="00E474B9"/>
    <w:rsid w:val="00E75230"/>
    <w:rsid w:val="00E9102F"/>
    <w:rsid w:val="00EA3277"/>
    <w:rsid w:val="00EA3781"/>
    <w:rsid w:val="00EA6F74"/>
    <w:rsid w:val="00EB4979"/>
    <w:rsid w:val="00EC2A6F"/>
    <w:rsid w:val="00EC69A5"/>
    <w:rsid w:val="00ED0A93"/>
    <w:rsid w:val="00ED7049"/>
    <w:rsid w:val="00EE6F00"/>
    <w:rsid w:val="00EF1A3B"/>
    <w:rsid w:val="00EF2187"/>
    <w:rsid w:val="00EF6057"/>
    <w:rsid w:val="00F05A53"/>
    <w:rsid w:val="00F20486"/>
    <w:rsid w:val="00F70AF6"/>
    <w:rsid w:val="00FB3BAD"/>
    <w:rsid w:val="00FF1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>
      <o:colormru v:ext="edit" colors="#7d837d"/>
    </o:shapedefaults>
    <o:shapelayout v:ext="edit">
      <o:idmap v:ext="edit" data="1"/>
    </o:shapelayout>
  </w:shapeDefaults>
  <w:decimalSymbol w:val=","/>
  <w:listSeparator w:val=";"/>
  <w14:docId w14:val="7FD35257"/>
  <w15:docId w15:val="{D05DC8AC-B5A7-4061-93EB-4D4C19926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75230"/>
    <w:pPr>
      <w:spacing w:line="276" w:lineRule="auto"/>
      <w:ind w:right="-1"/>
    </w:pPr>
    <w:rPr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20131"/>
    <w:pPr>
      <w:keepNext/>
      <w:keepLines/>
      <w:spacing w:before="480"/>
      <w:outlineLvl w:val="0"/>
    </w:pPr>
    <w:rPr>
      <w:rFonts w:eastAsia="Times New Roman" w:cs="Arial"/>
      <w:b/>
      <w:bCs/>
      <w:sz w:val="24"/>
      <w:szCs w:val="24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B20131"/>
    <w:pPr>
      <w:keepNext/>
      <w:keepLines/>
      <w:spacing w:before="200"/>
      <w:outlineLvl w:val="1"/>
    </w:pPr>
    <w:rPr>
      <w:rFonts w:eastAsia="Times New Roman" w:cs="Arial"/>
      <w:b/>
      <w:bCs/>
      <w:szCs w:val="20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E7523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162ADC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62ADC"/>
  </w:style>
  <w:style w:type="paragraph" w:styleId="Fuzeile">
    <w:name w:val="footer"/>
    <w:basedOn w:val="Standard"/>
    <w:link w:val="FuzeileZchn"/>
    <w:uiPriority w:val="99"/>
    <w:unhideWhenUsed/>
    <w:rsid w:val="00162ADC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62ADC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62AD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162AD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C2A6F"/>
    <w:rPr>
      <w:color w:val="0000FF"/>
      <w:u w:val="single"/>
    </w:rPr>
  </w:style>
  <w:style w:type="paragraph" w:customStyle="1" w:styleId="Adresszeileklein">
    <w:name w:val="Adresszeile_klein"/>
    <w:link w:val="AdresszeilekleinZchn"/>
    <w:qFormat/>
    <w:rsid w:val="00C377B7"/>
    <w:pPr>
      <w:spacing w:line="276" w:lineRule="auto"/>
      <w:ind w:right="3119"/>
    </w:pPr>
    <w:rPr>
      <w:sz w:val="12"/>
      <w:szCs w:val="12"/>
      <w:lang w:eastAsia="en-US"/>
    </w:rPr>
  </w:style>
  <w:style w:type="paragraph" w:customStyle="1" w:styleId="Adresserechts">
    <w:name w:val="Adresse_rechts"/>
    <w:link w:val="AdresserechtsZchn"/>
    <w:qFormat/>
    <w:rsid w:val="00C377B7"/>
    <w:pPr>
      <w:ind w:right="3119"/>
    </w:pPr>
    <w:rPr>
      <w:rFonts w:ascii="Arial Narrow" w:hAnsi="Arial Narrow"/>
      <w:color w:val="00569F"/>
      <w:sz w:val="18"/>
      <w:szCs w:val="18"/>
      <w:lang w:eastAsia="en-US"/>
    </w:rPr>
  </w:style>
  <w:style w:type="character" w:customStyle="1" w:styleId="AdresszeilekleinZchn">
    <w:name w:val="Adresszeile_klein Zchn"/>
    <w:link w:val="Adresszeileklein"/>
    <w:rsid w:val="00C377B7"/>
    <w:rPr>
      <w:sz w:val="12"/>
      <w:szCs w:val="12"/>
      <w:lang w:val="de-DE" w:eastAsia="en-US" w:bidi="ar-SA"/>
    </w:rPr>
  </w:style>
  <w:style w:type="character" w:customStyle="1" w:styleId="berschrift1Zchn">
    <w:name w:val="Überschrift 1 Zchn"/>
    <w:link w:val="berschrift1"/>
    <w:uiPriority w:val="9"/>
    <w:rsid w:val="00B20131"/>
    <w:rPr>
      <w:rFonts w:eastAsia="Times New Roman" w:cs="Arial"/>
      <w:b/>
      <w:bCs/>
      <w:sz w:val="24"/>
      <w:szCs w:val="24"/>
    </w:rPr>
  </w:style>
  <w:style w:type="character" w:customStyle="1" w:styleId="AdresserechtsZchn">
    <w:name w:val="Adresse_rechts Zchn"/>
    <w:link w:val="Adresserechts"/>
    <w:rsid w:val="00C377B7"/>
    <w:rPr>
      <w:rFonts w:ascii="Arial Narrow" w:hAnsi="Arial Narrow"/>
      <w:color w:val="00569F"/>
      <w:sz w:val="18"/>
      <w:szCs w:val="18"/>
      <w:lang w:val="de-DE" w:eastAsia="en-US" w:bidi="ar-SA"/>
    </w:rPr>
  </w:style>
  <w:style w:type="character" w:customStyle="1" w:styleId="berschrift2Zchn">
    <w:name w:val="Überschrift 2 Zchn"/>
    <w:link w:val="berschrift2"/>
    <w:uiPriority w:val="9"/>
    <w:rsid w:val="00B20131"/>
    <w:rPr>
      <w:rFonts w:eastAsia="Times New Roman" w:cs="Arial"/>
      <w:b/>
      <w:bCs/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932834"/>
    <w:pPr>
      <w:numPr>
        <w:numId w:val="1"/>
      </w:numPr>
      <w:ind w:left="210" w:hanging="210"/>
      <w:contextualSpacing/>
    </w:pPr>
  </w:style>
  <w:style w:type="paragraph" w:customStyle="1" w:styleId="Aufzhlung">
    <w:name w:val="Aufzählung"/>
    <w:basedOn w:val="Listenabsatz"/>
    <w:link w:val="AufzhlungZchn"/>
    <w:qFormat/>
    <w:rsid w:val="00932834"/>
  </w:style>
  <w:style w:type="character" w:customStyle="1" w:styleId="ListenabsatzZchn">
    <w:name w:val="Listenabsatz Zchn"/>
    <w:basedOn w:val="Absatz-Standardschriftart"/>
    <w:link w:val="Listenabsatz"/>
    <w:uiPriority w:val="34"/>
    <w:rsid w:val="00932834"/>
  </w:style>
  <w:style w:type="character" w:customStyle="1" w:styleId="AufzhlungZchn">
    <w:name w:val="Aufzählung Zchn"/>
    <w:basedOn w:val="ListenabsatzZchn"/>
    <w:link w:val="Aufzhlung"/>
    <w:rsid w:val="00932834"/>
  </w:style>
  <w:style w:type="character" w:customStyle="1" w:styleId="berschrift3Zchn">
    <w:name w:val="Überschrift 3 Zchn"/>
    <w:link w:val="berschrift3"/>
    <w:uiPriority w:val="9"/>
    <w:rsid w:val="00E75230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styleId="Buchtitel">
    <w:name w:val="Book Title"/>
    <w:uiPriority w:val="33"/>
    <w:qFormat/>
    <w:rsid w:val="00E75230"/>
    <w:rPr>
      <w:b/>
      <w:bCs/>
      <w:smallCaps/>
      <w:spacing w:val="5"/>
    </w:rPr>
  </w:style>
  <w:style w:type="table" w:customStyle="1" w:styleId="Tabellengitternetz">
    <w:name w:val="Tabellengitternetz"/>
    <w:basedOn w:val="NormaleTabelle"/>
    <w:rsid w:val="00611BA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</w:style>
  <w:style w:type="table" w:styleId="Tabellenraster">
    <w:name w:val="Table Grid"/>
    <w:basedOn w:val="NormaleTabelle"/>
    <w:uiPriority w:val="39"/>
    <w:rsid w:val="00E9102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EE6F0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E6F00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E6F00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E6F0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E6F00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4803A8-CADD-4F5C-B61F-5AC764C59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com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-Joachim Richter</dc:creator>
  <cp:lastModifiedBy>Worst, Philipp</cp:lastModifiedBy>
  <cp:revision>3</cp:revision>
  <cp:lastPrinted>2015-11-11T07:48:00Z</cp:lastPrinted>
  <dcterms:created xsi:type="dcterms:W3CDTF">2022-06-14T14:05:00Z</dcterms:created>
  <dcterms:modified xsi:type="dcterms:W3CDTF">2022-06-14T14:34:00Z</dcterms:modified>
</cp:coreProperties>
</file>